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27A779" w14:textId="77777777" w:rsidR="00C636EE" w:rsidRPr="00C636EE" w:rsidRDefault="00C636EE">
      <w:pPr>
        <w:rPr>
          <w:b/>
          <w:bCs/>
          <w:lang w:val="en-US"/>
        </w:rPr>
      </w:pPr>
      <w:r w:rsidRPr="00C636EE">
        <w:rPr>
          <w:b/>
          <w:bCs/>
          <w:lang w:val="en-US"/>
        </w:rPr>
        <w:t>PROJECT TITLE</w:t>
      </w:r>
    </w:p>
    <w:p w14:paraId="3A5090FE" w14:textId="0FEA35A9" w:rsidR="00C636EE" w:rsidRDefault="003C73E3">
      <w:pPr>
        <w:rPr>
          <w:lang w:val="en-US"/>
        </w:rPr>
      </w:pPr>
      <w:r>
        <w:rPr>
          <w:lang w:val="en-US"/>
        </w:rPr>
        <w:t>Steam Video Games Short Analysis</w:t>
      </w:r>
    </w:p>
    <w:p w14:paraId="3FD7376A" w14:textId="77777777" w:rsidR="00C636EE" w:rsidRDefault="00C636EE">
      <w:pPr>
        <w:rPr>
          <w:lang w:val="en-US"/>
        </w:rPr>
      </w:pPr>
    </w:p>
    <w:p w14:paraId="3E75C0DD" w14:textId="77777777" w:rsidR="00C636EE" w:rsidRPr="00C636EE" w:rsidRDefault="00C636EE">
      <w:pPr>
        <w:rPr>
          <w:b/>
          <w:bCs/>
          <w:lang w:val="en-US"/>
        </w:rPr>
      </w:pPr>
      <w:r w:rsidRPr="00C636EE">
        <w:rPr>
          <w:b/>
          <w:bCs/>
          <w:lang w:val="en-US"/>
        </w:rPr>
        <w:t>TEAM MEMBERS</w:t>
      </w:r>
    </w:p>
    <w:p w14:paraId="4674B294" w14:textId="77777777" w:rsidR="00C636EE" w:rsidRDefault="00C636EE">
      <w:pPr>
        <w:rPr>
          <w:lang w:val="en-US"/>
        </w:rPr>
      </w:pPr>
      <w:proofErr w:type="spellStart"/>
      <w:r>
        <w:rPr>
          <w:lang w:val="en-US"/>
        </w:rPr>
        <w:t>Jaehong</w:t>
      </w:r>
      <w:proofErr w:type="spellEnd"/>
      <w:r>
        <w:rPr>
          <w:lang w:val="en-US"/>
        </w:rPr>
        <w:t xml:space="preserve"> Kwon</w:t>
      </w:r>
    </w:p>
    <w:p w14:paraId="05F3BEDF" w14:textId="77777777" w:rsidR="00C636EE" w:rsidRDefault="00C636EE">
      <w:pPr>
        <w:rPr>
          <w:lang w:val="en-US"/>
        </w:rPr>
      </w:pPr>
      <w:proofErr w:type="spellStart"/>
      <w:r>
        <w:rPr>
          <w:lang w:val="en-US"/>
        </w:rPr>
        <w:t>XiongFei</w:t>
      </w:r>
      <w:proofErr w:type="spellEnd"/>
      <w:r>
        <w:rPr>
          <w:lang w:val="en-US"/>
        </w:rPr>
        <w:t xml:space="preserve"> (Frank) Shi</w:t>
      </w:r>
    </w:p>
    <w:p w14:paraId="72EE2216" w14:textId="77777777" w:rsidR="00C636EE" w:rsidRDefault="00C636EE">
      <w:pPr>
        <w:rPr>
          <w:lang w:val="en-US"/>
        </w:rPr>
      </w:pPr>
      <w:r>
        <w:rPr>
          <w:lang w:val="en-US"/>
        </w:rPr>
        <w:t>Feng Wang</w:t>
      </w:r>
    </w:p>
    <w:p w14:paraId="349EA539" w14:textId="77777777" w:rsidR="00C636EE" w:rsidRDefault="00C636EE">
      <w:pPr>
        <w:rPr>
          <w:lang w:val="en-US"/>
        </w:rPr>
      </w:pPr>
      <w:r>
        <w:rPr>
          <w:lang w:val="en-US"/>
        </w:rPr>
        <w:t>Olive Sun</w:t>
      </w:r>
    </w:p>
    <w:p w14:paraId="45353FAB" w14:textId="77777777" w:rsidR="00C636EE" w:rsidRDefault="00C636EE">
      <w:pPr>
        <w:rPr>
          <w:lang w:val="en-US"/>
        </w:rPr>
      </w:pPr>
      <w:r>
        <w:rPr>
          <w:lang w:val="en-US"/>
        </w:rPr>
        <w:t>Neha Nayeem</w:t>
      </w:r>
    </w:p>
    <w:p w14:paraId="54004BB9" w14:textId="77777777" w:rsidR="00C636EE" w:rsidRDefault="00C636EE">
      <w:pPr>
        <w:rPr>
          <w:lang w:val="en-US"/>
        </w:rPr>
      </w:pPr>
    </w:p>
    <w:p w14:paraId="2A65CC21" w14:textId="77777777" w:rsidR="00C636EE" w:rsidRPr="00877E1F" w:rsidRDefault="00C636EE">
      <w:pPr>
        <w:rPr>
          <w:b/>
          <w:bCs/>
          <w:lang w:val="en-US"/>
        </w:rPr>
      </w:pPr>
      <w:r w:rsidRPr="00877E1F">
        <w:rPr>
          <w:b/>
          <w:bCs/>
          <w:lang w:val="en-US"/>
        </w:rPr>
        <w:t>PROJECT DESCRIPTION/OUTLINE</w:t>
      </w:r>
    </w:p>
    <w:p w14:paraId="1E54D240" w14:textId="7D718444" w:rsidR="00C636EE" w:rsidRDefault="00494DEF" w:rsidP="009208AE">
      <w:pPr>
        <w:pStyle w:val="ListParagraph"/>
        <w:numPr>
          <w:ilvl w:val="0"/>
          <w:numId w:val="9"/>
        </w:numPr>
        <w:rPr>
          <w:lang w:val="en-US"/>
        </w:rPr>
      </w:pPr>
      <w:r>
        <w:rPr>
          <w:lang w:val="en-US"/>
        </w:rPr>
        <w:t>Find the most popular games</w:t>
      </w:r>
      <w:r w:rsidR="002374A0">
        <w:rPr>
          <w:lang w:val="en-US"/>
        </w:rPr>
        <w:t xml:space="preserve"> (top sellers)</w:t>
      </w:r>
      <w:r>
        <w:rPr>
          <w:lang w:val="en-US"/>
        </w:rPr>
        <w:t xml:space="preserve"> on the Steam</w:t>
      </w:r>
    </w:p>
    <w:p w14:paraId="05EDFAD4" w14:textId="4721AC34" w:rsidR="009208AE" w:rsidRDefault="00494DEF" w:rsidP="009208AE">
      <w:pPr>
        <w:pStyle w:val="ListParagraph"/>
        <w:numPr>
          <w:ilvl w:val="0"/>
          <w:numId w:val="9"/>
        </w:numPr>
        <w:rPr>
          <w:lang w:val="en-US"/>
        </w:rPr>
      </w:pPr>
      <w:r>
        <w:rPr>
          <w:lang w:val="en-US"/>
        </w:rPr>
        <w:t>Find the highest-rated games on the Steam</w:t>
      </w:r>
    </w:p>
    <w:p w14:paraId="3EBA05AB" w14:textId="77777777" w:rsidR="00C636EE" w:rsidRDefault="00C636EE">
      <w:pPr>
        <w:rPr>
          <w:lang w:val="en-US"/>
        </w:rPr>
      </w:pPr>
    </w:p>
    <w:p w14:paraId="017841E6" w14:textId="70979E90" w:rsidR="00C636EE" w:rsidRPr="00877E1F" w:rsidRDefault="00C636EE">
      <w:pPr>
        <w:rPr>
          <w:b/>
          <w:bCs/>
          <w:lang w:val="en-US"/>
        </w:rPr>
      </w:pPr>
      <w:r w:rsidRPr="00877E1F">
        <w:rPr>
          <w:b/>
          <w:bCs/>
          <w:lang w:val="en-US"/>
        </w:rPr>
        <w:t>DATA</w:t>
      </w:r>
      <w:r w:rsidR="009637EB">
        <w:rPr>
          <w:b/>
          <w:bCs/>
          <w:lang w:val="en-US"/>
        </w:rPr>
        <w:t>SET</w:t>
      </w:r>
    </w:p>
    <w:p w14:paraId="4085937D" w14:textId="288A5DC7" w:rsidR="00FF13F7" w:rsidRDefault="00FF13F7" w:rsidP="00494DEF">
      <w:pPr>
        <w:rPr>
          <w:rFonts w:ascii="Times New Roman" w:eastAsia="Times New Roman" w:hAnsi="Times New Roman" w:cs="Times New Roman"/>
        </w:rPr>
      </w:pPr>
    </w:p>
    <w:p w14:paraId="5F3C6FF6" w14:textId="242AEBE5" w:rsidR="00494DEF" w:rsidRPr="00494DEF" w:rsidRDefault="00494DEF" w:rsidP="00494DEF">
      <w:pPr>
        <w:pStyle w:val="ListParagraph"/>
        <w:numPr>
          <w:ilvl w:val="0"/>
          <w:numId w:val="11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Steam official website: </w:t>
      </w:r>
      <w:hyperlink r:id="rId7" w:history="1">
        <w:r>
          <w:rPr>
            <w:rStyle w:val="Hyperlink"/>
          </w:rPr>
          <w:t>https://store.steampowered.com/</w:t>
        </w:r>
      </w:hyperlink>
    </w:p>
    <w:p w14:paraId="1DA87128" w14:textId="62EA5E53" w:rsidR="00494DEF" w:rsidRDefault="00494DEF" w:rsidP="00494DEF">
      <w:pPr>
        <w:pStyle w:val="ListParagraph"/>
        <w:numPr>
          <w:ilvl w:val="0"/>
          <w:numId w:val="11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Top rated games on Steam: </w:t>
      </w:r>
      <w:hyperlink r:id="rId8" w:history="1">
        <w:r w:rsidR="009637EB" w:rsidRPr="0022435F">
          <w:rPr>
            <w:rStyle w:val="Hyperlink"/>
            <w:rFonts w:ascii="Times New Roman" w:eastAsia="Times New Roman" w:hAnsi="Times New Roman" w:cs="Times New Roman"/>
          </w:rPr>
          <w:t>https://steamdb.info/stats/gameratings/</w:t>
        </w:r>
      </w:hyperlink>
    </w:p>
    <w:p w14:paraId="16E18E46" w14:textId="1EB65F02" w:rsidR="00877E1F" w:rsidRPr="00877E1F" w:rsidRDefault="009637EB" w:rsidP="00325914">
      <w:pPr>
        <w:pStyle w:val="ListParagraph"/>
        <w:numPr>
          <w:ilvl w:val="0"/>
          <w:numId w:val="11"/>
        </w:numPr>
      </w:pPr>
      <w:r w:rsidRPr="009637EB">
        <w:rPr>
          <w:rFonts w:ascii="Times New Roman" w:eastAsia="Times New Roman" w:hAnsi="Times New Roman" w:cs="Times New Roman"/>
        </w:rPr>
        <w:t>(Optional</w:t>
      </w:r>
      <w:r>
        <w:rPr>
          <w:rFonts w:ascii="Times New Roman" w:eastAsia="Times New Roman" w:hAnsi="Times New Roman" w:cs="Times New Roman"/>
        </w:rPr>
        <w:t xml:space="preserve">) </w:t>
      </w:r>
      <w:r w:rsidRPr="009637EB">
        <w:rPr>
          <w:rStyle w:val="Hyperlink"/>
        </w:rPr>
        <w:t>https://api.steampowered.com</w:t>
      </w:r>
    </w:p>
    <w:p w14:paraId="661BC88D" w14:textId="77777777" w:rsidR="00C636EE" w:rsidRDefault="00C636EE">
      <w:pPr>
        <w:rPr>
          <w:lang w:val="en-US"/>
        </w:rPr>
      </w:pPr>
    </w:p>
    <w:p w14:paraId="0B5F99B9" w14:textId="4B402EF5" w:rsidR="003C73E3" w:rsidRDefault="003C73E3">
      <w:pPr>
        <w:rPr>
          <w:b/>
          <w:bCs/>
          <w:lang w:val="en-US"/>
        </w:rPr>
      </w:pPr>
      <w:r>
        <w:rPr>
          <w:b/>
          <w:bCs/>
          <w:lang w:val="en-US"/>
        </w:rPr>
        <w:t>DATABASE</w:t>
      </w:r>
    </w:p>
    <w:p w14:paraId="785641BF" w14:textId="3AFDCFC6" w:rsidR="003C73E3" w:rsidRDefault="003C73E3">
      <w:pPr>
        <w:rPr>
          <w:b/>
          <w:bCs/>
          <w:lang w:val="en-US"/>
        </w:rPr>
      </w:pPr>
    </w:p>
    <w:p w14:paraId="3618ABBB" w14:textId="5FD96D7A" w:rsidR="003C73E3" w:rsidRPr="003C73E3" w:rsidRDefault="003C73E3">
      <w:pPr>
        <w:rPr>
          <w:lang w:val="en-US"/>
        </w:rPr>
      </w:pPr>
      <w:r>
        <w:rPr>
          <w:lang w:val="en-US"/>
        </w:rPr>
        <w:t>MongoDB will be used due to the unpredicted data format after scraping.</w:t>
      </w:r>
    </w:p>
    <w:p w14:paraId="4C53840D" w14:textId="77777777" w:rsidR="003C73E3" w:rsidRDefault="003C73E3">
      <w:pPr>
        <w:rPr>
          <w:b/>
          <w:bCs/>
          <w:lang w:val="en-US"/>
        </w:rPr>
      </w:pPr>
    </w:p>
    <w:p w14:paraId="52E9C11B" w14:textId="2EE3C66E" w:rsidR="00C636EE" w:rsidRDefault="00C636EE">
      <w:pPr>
        <w:rPr>
          <w:b/>
          <w:bCs/>
          <w:lang w:val="en-US"/>
        </w:rPr>
      </w:pPr>
      <w:r w:rsidRPr="00877E1F">
        <w:rPr>
          <w:b/>
          <w:bCs/>
          <w:lang w:val="en-US"/>
        </w:rPr>
        <w:t>ROUGH BREAKDOWN OF TASKS</w:t>
      </w:r>
    </w:p>
    <w:p w14:paraId="5D034C14" w14:textId="18A5311A" w:rsidR="00CC6195" w:rsidRDefault="00CC6195" w:rsidP="00494DEF">
      <w:pPr>
        <w:rPr>
          <w:lang w:val="en-US"/>
        </w:rPr>
      </w:pPr>
    </w:p>
    <w:p w14:paraId="3A1A760A" w14:textId="54D6B37B" w:rsidR="00494DEF" w:rsidRDefault="00494DEF" w:rsidP="00494DEF">
      <w:pPr>
        <w:pStyle w:val="ListParagraph"/>
        <w:numPr>
          <w:ilvl w:val="0"/>
          <w:numId w:val="12"/>
        </w:numPr>
        <w:rPr>
          <w:lang w:val="en-US"/>
        </w:rPr>
      </w:pPr>
      <w:r>
        <w:rPr>
          <w:lang w:val="en-US"/>
        </w:rPr>
        <w:t>Scrape the game information from the website</w:t>
      </w:r>
    </w:p>
    <w:p w14:paraId="5F505DDC" w14:textId="3F2868B7" w:rsidR="00AA6A28" w:rsidRDefault="00AA6A28" w:rsidP="00494DEF">
      <w:pPr>
        <w:pStyle w:val="ListParagraph"/>
        <w:numPr>
          <w:ilvl w:val="0"/>
          <w:numId w:val="12"/>
        </w:numPr>
        <w:rPr>
          <w:lang w:val="en-US"/>
        </w:rPr>
      </w:pPr>
      <w:r>
        <w:rPr>
          <w:lang w:val="en-US"/>
        </w:rPr>
        <w:t xml:space="preserve">Clean the </w:t>
      </w:r>
      <w:r w:rsidR="0062601E">
        <w:rPr>
          <w:lang w:val="en-US"/>
        </w:rPr>
        <w:t>data</w:t>
      </w:r>
    </w:p>
    <w:p w14:paraId="5BDECCE1" w14:textId="0C461B49" w:rsidR="00494DEF" w:rsidRDefault="00494DEF" w:rsidP="00797827">
      <w:pPr>
        <w:pStyle w:val="ListParagraph"/>
        <w:numPr>
          <w:ilvl w:val="0"/>
          <w:numId w:val="12"/>
        </w:numPr>
        <w:rPr>
          <w:lang w:val="en-US"/>
        </w:rPr>
      </w:pPr>
      <w:r w:rsidRPr="0062601E">
        <w:rPr>
          <w:lang w:val="en-US"/>
        </w:rPr>
        <w:t xml:space="preserve">Merge the information of prices, ratings, </w:t>
      </w:r>
      <w:proofErr w:type="spellStart"/>
      <w:r w:rsidRPr="0062601E">
        <w:rPr>
          <w:lang w:val="en-US"/>
        </w:rPr>
        <w:t>etc</w:t>
      </w:r>
      <w:proofErr w:type="spellEnd"/>
      <w:r w:rsidRPr="0062601E">
        <w:rPr>
          <w:lang w:val="en-US"/>
        </w:rPr>
        <w:t xml:space="preserve"> to the dataset</w:t>
      </w:r>
    </w:p>
    <w:p w14:paraId="5B2F76DB" w14:textId="6483D4EB" w:rsidR="0062601E" w:rsidRPr="0062601E" w:rsidRDefault="003C73E3" w:rsidP="00797827">
      <w:pPr>
        <w:pStyle w:val="ListParagraph"/>
        <w:numPr>
          <w:ilvl w:val="0"/>
          <w:numId w:val="12"/>
        </w:numPr>
        <w:rPr>
          <w:lang w:val="en-US"/>
        </w:rPr>
      </w:pPr>
      <w:r>
        <w:rPr>
          <w:lang w:val="en-US"/>
        </w:rPr>
        <w:t>Insert the dataset into MongoDB</w:t>
      </w:r>
    </w:p>
    <w:sectPr w:rsidR="0062601E" w:rsidRPr="0062601E" w:rsidSect="00D5700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B58DB9" w14:textId="77777777" w:rsidR="009B5BE2" w:rsidRDefault="009B5BE2" w:rsidP="00C636EE">
      <w:r>
        <w:separator/>
      </w:r>
    </w:p>
  </w:endnote>
  <w:endnote w:type="continuationSeparator" w:id="0">
    <w:p w14:paraId="1E850292" w14:textId="77777777" w:rsidR="009B5BE2" w:rsidRDefault="009B5BE2" w:rsidP="00C636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5C3B85" w14:textId="77777777" w:rsidR="009B5BE2" w:rsidRDefault="009B5BE2" w:rsidP="00C636EE">
      <w:r>
        <w:separator/>
      </w:r>
    </w:p>
  </w:footnote>
  <w:footnote w:type="continuationSeparator" w:id="0">
    <w:p w14:paraId="66C7A0AB" w14:textId="77777777" w:rsidR="009B5BE2" w:rsidRDefault="009B5BE2" w:rsidP="00C636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CBE6E27"/>
    <w:multiLevelType w:val="hybridMultilevel"/>
    <w:tmpl w:val="E7AA1CFE"/>
    <w:lvl w:ilvl="0" w:tplc="92FC342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E55DF7"/>
    <w:multiLevelType w:val="hybridMultilevel"/>
    <w:tmpl w:val="BBCC31E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035DA1"/>
    <w:multiLevelType w:val="hybridMultilevel"/>
    <w:tmpl w:val="5EA697AC"/>
    <w:lvl w:ilvl="0" w:tplc="E4041E14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766694"/>
    <w:multiLevelType w:val="hybridMultilevel"/>
    <w:tmpl w:val="078CC8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4226E5"/>
    <w:multiLevelType w:val="multilevel"/>
    <w:tmpl w:val="C10690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2DB690B"/>
    <w:multiLevelType w:val="hybridMultilevel"/>
    <w:tmpl w:val="56F43788"/>
    <w:lvl w:ilvl="0" w:tplc="D576C634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152997"/>
    <w:multiLevelType w:val="hybridMultilevel"/>
    <w:tmpl w:val="98767B54"/>
    <w:lvl w:ilvl="0" w:tplc="10090013">
      <w:start w:val="1"/>
      <w:numFmt w:val="upperRoman"/>
      <w:lvlText w:val="%1."/>
      <w:lvlJc w:val="right"/>
      <w:pPr>
        <w:ind w:left="1800" w:hanging="360"/>
      </w:pPr>
    </w:lvl>
    <w:lvl w:ilvl="1" w:tplc="10090019" w:tentative="1">
      <w:start w:val="1"/>
      <w:numFmt w:val="lowerLetter"/>
      <w:lvlText w:val="%2."/>
      <w:lvlJc w:val="left"/>
      <w:pPr>
        <w:ind w:left="2520" w:hanging="360"/>
      </w:pPr>
    </w:lvl>
    <w:lvl w:ilvl="2" w:tplc="1009001B" w:tentative="1">
      <w:start w:val="1"/>
      <w:numFmt w:val="lowerRoman"/>
      <w:lvlText w:val="%3."/>
      <w:lvlJc w:val="right"/>
      <w:pPr>
        <w:ind w:left="3240" w:hanging="180"/>
      </w:pPr>
    </w:lvl>
    <w:lvl w:ilvl="3" w:tplc="1009000F" w:tentative="1">
      <w:start w:val="1"/>
      <w:numFmt w:val="decimal"/>
      <w:lvlText w:val="%4."/>
      <w:lvlJc w:val="left"/>
      <w:pPr>
        <w:ind w:left="3960" w:hanging="360"/>
      </w:pPr>
    </w:lvl>
    <w:lvl w:ilvl="4" w:tplc="10090019" w:tentative="1">
      <w:start w:val="1"/>
      <w:numFmt w:val="lowerLetter"/>
      <w:lvlText w:val="%5."/>
      <w:lvlJc w:val="left"/>
      <w:pPr>
        <w:ind w:left="4680" w:hanging="360"/>
      </w:pPr>
    </w:lvl>
    <w:lvl w:ilvl="5" w:tplc="1009001B" w:tentative="1">
      <w:start w:val="1"/>
      <w:numFmt w:val="lowerRoman"/>
      <w:lvlText w:val="%6."/>
      <w:lvlJc w:val="right"/>
      <w:pPr>
        <w:ind w:left="5400" w:hanging="180"/>
      </w:pPr>
    </w:lvl>
    <w:lvl w:ilvl="6" w:tplc="1009000F" w:tentative="1">
      <w:start w:val="1"/>
      <w:numFmt w:val="decimal"/>
      <w:lvlText w:val="%7."/>
      <w:lvlJc w:val="left"/>
      <w:pPr>
        <w:ind w:left="6120" w:hanging="360"/>
      </w:pPr>
    </w:lvl>
    <w:lvl w:ilvl="7" w:tplc="10090019" w:tentative="1">
      <w:start w:val="1"/>
      <w:numFmt w:val="lowerLetter"/>
      <w:lvlText w:val="%8."/>
      <w:lvlJc w:val="left"/>
      <w:pPr>
        <w:ind w:left="6840" w:hanging="360"/>
      </w:pPr>
    </w:lvl>
    <w:lvl w:ilvl="8" w:tplc="1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62B040F1"/>
    <w:multiLevelType w:val="hybridMultilevel"/>
    <w:tmpl w:val="57CA62E4"/>
    <w:lvl w:ilvl="0" w:tplc="92FC342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8DE5D05"/>
    <w:multiLevelType w:val="hybridMultilevel"/>
    <w:tmpl w:val="E21011AA"/>
    <w:lvl w:ilvl="0" w:tplc="92FC342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0090013">
      <w:start w:val="1"/>
      <w:numFmt w:val="upp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99D761A"/>
    <w:multiLevelType w:val="hybridMultilevel"/>
    <w:tmpl w:val="2034AE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A16932"/>
    <w:multiLevelType w:val="hybridMultilevel"/>
    <w:tmpl w:val="2ECEEA3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EFA2331"/>
    <w:multiLevelType w:val="hybridMultilevel"/>
    <w:tmpl w:val="B1A6C1FA"/>
    <w:lvl w:ilvl="0" w:tplc="92FC342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9"/>
  </w:num>
  <w:num w:numId="3">
    <w:abstractNumId w:val="7"/>
  </w:num>
  <w:num w:numId="4">
    <w:abstractNumId w:val="3"/>
  </w:num>
  <w:num w:numId="5">
    <w:abstractNumId w:val="0"/>
  </w:num>
  <w:num w:numId="6">
    <w:abstractNumId w:val="11"/>
  </w:num>
  <w:num w:numId="7">
    <w:abstractNumId w:val="8"/>
  </w:num>
  <w:num w:numId="8">
    <w:abstractNumId w:val="6"/>
  </w:num>
  <w:num w:numId="9">
    <w:abstractNumId w:val="5"/>
  </w:num>
  <w:num w:numId="10">
    <w:abstractNumId w:val="2"/>
  </w:num>
  <w:num w:numId="11">
    <w:abstractNumId w:val="1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2MjEzNDAzsDAwMDNS0lEKTi0uzszPAykwqgUAFBprCSwAAAA="/>
  </w:docVars>
  <w:rsids>
    <w:rsidRoot w:val="00C636EE"/>
    <w:rsid w:val="00086294"/>
    <w:rsid w:val="00127E33"/>
    <w:rsid w:val="00216CB5"/>
    <w:rsid w:val="002374A0"/>
    <w:rsid w:val="002A346F"/>
    <w:rsid w:val="00351F9E"/>
    <w:rsid w:val="003C73E3"/>
    <w:rsid w:val="00494DEF"/>
    <w:rsid w:val="005654B9"/>
    <w:rsid w:val="005873DB"/>
    <w:rsid w:val="0062601E"/>
    <w:rsid w:val="006A6A87"/>
    <w:rsid w:val="00706153"/>
    <w:rsid w:val="00766063"/>
    <w:rsid w:val="00844AB2"/>
    <w:rsid w:val="00877E1F"/>
    <w:rsid w:val="009208AE"/>
    <w:rsid w:val="009637EB"/>
    <w:rsid w:val="009B5BE2"/>
    <w:rsid w:val="00A75552"/>
    <w:rsid w:val="00AA6A28"/>
    <w:rsid w:val="00B03102"/>
    <w:rsid w:val="00B553C4"/>
    <w:rsid w:val="00B91E3E"/>
    <w:rsid w:val="00C636EE"/>
    <w:rsid w:val="00CC6195"/>
    <w:rsid w:val="00D57005"/>
    <w:rsid w:val="00DD37BA"/>
    <w:rsid w:val="00DE62EB"/>
    <w:rsid w:val="00E168C3"/>
    <w:rsid w:val="00FB57AD"/>
    <w:rsid w:val="00FF13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722342"/>
  <w15:chartTrackingRefBased/>
  <w15:docId w15:val="{1917718A-EAEF-D14B-8E8C-4A66D11039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636E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636EE"/>
  </w:style>
  <w:style w:type="paragraph" w:styleId="Footer">
    <w:name w:val="footer"/>
    <w:basedOn w:val="Normal"/>
    <w:link w:val="FooterChar"/>
    <w:uiPriority w:val="99"/>
    <w:unhideWhenUsed/>
    <w:rsid w:val="00C636E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636EE"/>
  </w:style>
  <w:style w:type="paragraph" w:styleId="ListParagraph">
    <w:name w:val="List Paragraph"/>
    <w:basedOn w:val="Normal"/>
    <w:uiPriority w:val="34"/>
    <w:qFormat/>
    <w:rsid w:val="00C636E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77E1F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6195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9637EB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48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29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1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46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eamdb.info/stats/gameratings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store.steampowered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3</TotalTime>
  <Pages>1</Pages>
  <Words>118</Words>
  <Characters>67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ha Nayeem</dc:creator>
  <cp:keywords/>
  <dc:description/>
  <cp:lastModifiedBy>Feng Wang</cp:lastModifiedBy>
  <cp:revision>17</cp:revision>
  <dcterms:created xsi:type="dcterms:W3CDTF">2020-06-20T16:21:00Z</dcterms:created>
  <dcterms:modified xsi:type="dcterms:W3CDTF">2020-08-12T01:14:00Z</dcterms:modified>
</cp:coreProperties>
</file>